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r>
        <w:t xml:space="preserve"> </w:t>
      </w:r>
      <w:r>
        <w:t xml:space="preserve">2</w:t>
      </w:r>
    </w:p>
    <w:p>
      <w:pPr>
        <w:pStyle w:val="Date"/>
      </w:pPr>
      <w:r>
        <w:t xml:space="preserve">วันจันทร์ที่</w:t>
      </w:r>
      <w:r>
        <w:t xml:space="preserve"> </w:t>
      </w:r>
      <w:r>
        <w:t xml:space="preserve">17</w:t>
      </w:r>
      <w:r>
        <w:t xml:space="preserve"> </w:t>
      </w:r>
      <w:r>
        <w:t xml:space="preserve">มิถุนายน</w:t>
      </w:r>
      <w:r>
        <w:t xml:space="preserve"> </w:t>
      </w:r>
      <w:r>
        <w:t xml:space="preserve">2567</w:t>
      </w:r>
      <w:r>
        <w:t xml:space="preserve"> </w:t>
      </w:r>
      <w:r>
        <w:t xml:space="preserve">เวลา</w:t>
      </w:r>
      <w:r>
        <w:t xml:space="preserve"> </w:t>
      </w:r>
      <w:r>
        <w:t xml:space="preserve">13.0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เจษฎา) สวัสดีครับ</w:t>
      </w:r>
    </w:p>
    <w:p>
      <w:pPr>
        <w:pStyle w:val="BodyText"/>
      </w:pPr>
      <w:r>
        <w:t xml:space="preserve">(คุณวันวิสาข์) สวัสดีค่ะ</w:t>
      </w:r>
    </w:p>
    <w:p>
      <w:pPr>
        <w:pStyle w:val="BodyText"/>
      </w:pPr>
      <w:r>
        <w:t xml:space="preserve">(คุณเจษฎา) อยู่กับผม เจษฎา จี้สละ // ดิฉัน วันวิสาข์ ทินวัฒน์ ผ่านทาง Facebook Live ของทาง Thai PBS นี่คือข่าวของวันนี้ค่ะ KNU เตรียมเจรจา คลุมเมียวดีหลังยึดที่มั่นสุดท้ายสำเร็จ เมียนมา สั่งกรมยุทธการฯ ชิงพื้นที่คืน ขณะที่ ไทย ตรึงกำลังตามแนวชายแดน ตรวจน้ำโรงงานบางซื่อ แจ้งข้อครอบครองวัตถุอันตราย 5 คดี ภาพรวม พบแล้ว 12,800 ตัน เส้นทางวงแหวนบางปะอิน มุ่งเหนือ และอีสาน เริ่มหนาแน่น คนหนีอากาศร้อน หมอชิต 2 คนแน่น คาดวันนี้นับแสนคน ไบเดนประกาศ หนุนอิสราเอล หากถูก อิหร่านโจมตี สายการบนิสายการบิน Lufthansa ไป-กลับ กรุงเตหะราน</w:t>
      </w:r>
    </w:p>
    <w:p>
      <w:pPr>
        <w:pStyle w:val="BodyText"/>
      </w:pPr>
      <w:r>
        <w:t xml:space="preserve">[เสียงดนตรี]</w:t>
      </w:r>
    </w:p>
    <w:p>
      <w:pPr>
        <w:pStyle w:val="BodyText"/>
      </w:pPr>
      <w:r>
        <w:t xml:space="preserve">(คุณเจษฎา) วันนี้กลุ่มร่วม KNU และแนวร่วมยึดเมืองเมียวดีสำเร็จ หลังจากที่ ฐานที่มั่นสุดท้ายของทหารเมียนมา ถูกตีแตก โจทย์ต่อไปก็คือการบริหารจัดการพื้นที่นี้จะเป็นอย่างไร</w:t>
      </w:r>
    </w:p>
    <w:p>
      <w:pPr>
        <w:pStyle w:val="BodyText"/>
      </w:pPr>
      <w:r>
        <w:t xml:space="preserve">(คุณวันวิสาข์) มีความเคลื่อนไหวสำคัญเกิดขึ้น เพราะว่าตอนนี้ฝ่ายไทย ส่งทหารไทยตรึงกำลังแนวชายแดน หลังพบว่ามีทหารของเมียนมา กลุ่มที่หลบหนีออกจากค่า ย มาอยู่ที่จุดนั้นค่ะ // ทหารหน่วยเฉพาะกิจ ตรึงกำลังตลอดชายแดนไทย - เมียนมา หลังกลุ่ม KNU และแนวร่วม ยึดราวดี เข้าไปยึดค่ายผาซอง กองพันจากพม่า ซึ่งถือว่าเป็นฐานที่มั่นสุดท้ายได้สำเร็จ ที่ผ่านมาค่ะ ทำให้ทหารเมียนมากว่า 200 นาย หลบเข้ามา บริเวณสะพานไทย เมียนมา ฝั่งที่ 2 บ้านวังตะเคียนไต้ ปิดฝั่งเมียนมา ทำให้รถบรรทุกจากไทย 200 คัน ไม่สามารถ ข้ามเข้าไปได้ค่ะ</w:t>
      </w:r>
    </w:p>
    <w:p>
      <w:pPr>
        <w:pStyle w:val="BodyText"/>
      </w:pPr>
      <w:r>
        <w:t xml:space="preserve">(คุณเจษฎา) ด้านนายสัญญา เพชรเศษ ผู้ว่าแม่สอด บอกว่าเตรียมแผนรองรับผู้หนีภัยไว้ 2 จุดครับ ก็คือที่วัดอมราวดี วัดท่าอาจ วัดท่าสายโทรเลข และวัดท่าสาย ทั้ง 4 วัดนี้ อยู่ในเขตอำเภอแม่สอด นะครับ ทั้งหมดอยู่ใกล้กับชายแดน รองรับผู้หนีภัยการสู้รบได้กว่า 10,000 คนครับ นี้ก็ได้เตรียมพื้นที่สำหรับคนอพยพคนไทย ซึ่งได้รับผลกระทบ เช่นกันนะครับ ก็คือบริเวณสนามกีฬา 5 ชายแดน ซึ่งอยู่ห่างจากสะพานมิตรภาพไทย-เมียนมา 8 กิโลเมตรครับ // รองรับ นะครับ ในเรื่องของถ้าหากว่าเกิดการอพยพ พี่น้องชาวเมียนมาเข้ามานะครับ เราก็ มีพื้นที่นยะครับ มีพื้นที่ปลอดภัยชั่วคราว ซึ่งเราก็เตรียม รองรับไว้เรียบร้องแล้วครับ // แต่ละพื้นที่ // ก็แต่ละพื้นที่นี่ตลาดริมเมย นะครับ ซึ่งเป็น… อยู่ตรงข้ามกับเมืองระวัน เรามีอยู่ 4 จุดด้วยกันนะครับ ก็รองรับได้เยอะค่ะ</w:t>
      </w:r>
    </w:p>
    <w:p>
      <w:pPr>
        <w:pStyle w:val="BodyText"/>
      </w:pPr>
      <w:r>
        <w:t xml:space="preserve">(คุณวันวิสาข์) นายสมชัย กิจเจริญรุ่งโรจน์ ผู้ว่าการ จังหวัดตากลงพื้นที่สะพานมิตรภาพ เพื่อประเมินสถานการณ์ และพูดคุยกับเมียมมา ไม่ให้กระทบกับการค้าชายแดนนะครับ มีรายงานว่ากองทัพ สังการให้เจ้ากรมยุทธการพิเศษที่ 6 เข้า พื้นที่รัฐมอญ รัฐกะเหรี่ยง และรัฐตะนาวศรี พื้นที่ภาวดี ในพื้นที่ใกล้เคียงเข้าไปช่วยค่ะ</w:t>
      </w:r>
    </w:p>
    <w:p>
      <w:pPr>
        <w:pStyle w:val="BodyText"/>
      </w:pPr>
      <w:r>
        <w:t xml:space="preserve">(คุณเจษฎา) หลังจากที่ KNU และแนวร่วมยึดเมียวดีได้ โจทย์ต่อไปคือบริหาร ในพื้นที่ เป็ฯโจทย์ใหญ่ครับ ว่าจะจัดการ กันอย่างไร เพราะแนวร่วมก็มีหลายกลุ่ม คุยเรื่องนี้กับคุณนริศรา นะครับ คุณนริศราครับ KNU จะทำอย่างไรต่อไปครับ อย่างที่คุณเจษฎาบอกค่ะ คือ หาแนวร่วม รวมถึงการเจรจานะคะ อย่างที่บอก ก็จะเจรจากับ KNA กะเหรี่ยงนะคะ ที่นำโดยพลเอก ด้านในของเมียวดี แต่ก่อนที่จะไปดูรายละเอียดนะคะ ไปดู สถานการณ์กองเมียนมา ที่มีกองกำลังของกองทัพทหารเมียนมา การ 275 มาอยู่ที่บริเวณเชิงสะพาน หรือว่าใต้สะพานมิตรภาพไทย-เมียนมา แห่งที่ 2 จังหวัดเมียวดีค่ะ นี่เป็นภาพที่ถูกระบุนะคะ ว่า รัฐบาลทหารเมียนมา จากฐาน 275 200 นายนะคะ ที่รวม ๆ ออกมา ไปยังบริเวณสะพานมิตรภาพแห่งที่ 2 เมียวดีนะคะ ทั้งหมดนี้นะคะ ไม่ได้สวมเครื่อง สื่อต่างประเทศ และสื่อเมียนมาหลายสำนักยืนยันว่าเป็น กองกำลังของกองทัพทหาร ที่พ่ายให้กับก ปฏิบัติการที่ 275 ค่ะ สำหรับฐานปฏิบัติการที่ 275 ก็ถูกฌจมตีตั้งแต่บ่าย วันที่ 9 ที่ผ่านมาค่ะ เรื่อยมาจนถึงเมื่อคืนนี้นะครับ ประมาณ 4 ทุ่ม มีการแจ้งว่าสามารถยึดคืนพื้นที่ได้สำเร็จค่ะ ที่จะยึดคืนพื้นที่ได้สำเร็จกับฝ่ายกำลังต่อต้านค่ะ มีการ รายงานค่ะ ว่า ต้องมีการปรับแผนอยู่ตลอดเวลา เนื่องจากกองทัพกำลังทหาร ในฐานปฏิบัติการนะคะ รวมถึงสไนเปอร์อยู่นะคะ ทำให้ต้องปรับแผน มาใช้โดรนในการโจมตี ในส่วนที่กองกำลัง ของกองทัพของเมียนมาอยู่นะคะ โดรนได้แล้วนะคะ ก็ถอยร่นมาจากฐานปฏิบัติการ แล้วก็ถอยิิกมา มาอยู่ที่สะพาน มิตรภาพไทย- เมียนมา แห่งที่ 2 ทำให้กองกำลัง KNU รวมถึงปีกทหาร สามารถคุมพื้นที่ฐานปฏิบัติการ 275 ได้เบ็ดเสร็จ ค่ะ ดิฉันได้สอบถามค่ะ คุณเจษฎา คุณวันวิสาข์ หลังจากนี้ หลังจากที่ฝ่ายต่อต้านนั้นสามารถยึดคืน พื้นที่จะเป็นที่มั่นสุดท้าย ก็คือ ฐาน ที่ 275 สำเร็จแล้ว จะทำอย่างไรต่อไปนะคะ ได้รับคำตอบจากทางด้านโฆษก คุณพะโด ซอตอนี นะคะ ที่ระบุค่ะ ว่าเดี๋ยวหลังจากนี้กองกำลัง KNU กองพันธมิตรที่เข้ามาบริหาร ภายในฐานนะคะ ส่วนเป้าหมายต่อไป ที่เป็น เมืองเรวดี ที่อยู่ในแม่สอด ไทย ในจังหวัดตากนี้นะคะ นะคะ แล้วก็อยู่ในความดูแลของกองกำลัง KNU ที่ นำโดย พันเอก ซอว์ ซิต ตู ค่ะ มีการเจรจาพูดคุยค่ะ นี่ก็เป็นปัญหาภายในรัฐกะเหรี่ยงนะคะ ซึ่งคงจะต้องมีการพูโคุยกัน เพื่ออนาคตที่ดีของ กองรัฐกะเหรี่ยงที่เกิดขึ้นค่ะ อธิบายให้คุณผู้ชมเข้าใจ สถานการณ์ที่เกิดขึ้น สำหรับใครที่ติดตามนะคะ จังหวัดเมียวดี ณ ขณะนี้นะคะ ก็อยู่ในความดูแลของ ทางด้านของกองทัพรัฐบาลเมียนมา หรือ ของ KNA หรือ แต่ว่าช่วงปลายปีที่ผ่านมาค่ะ ทางด้าน KNA ไม่ได้สนับสนุนที่ผ่านมา ต่างฝ่ายก็ต่างอยู่นะคะ แต่ช่วงปีใหม่ที่ผ่านมา ค่ะ อำนวจหรือว่ากำลังของ SAC ได้ลดลงนะคะ และก็ KNU เข้ามาตีประชิด มากขึ้น ซึ่งหลังจากนี้ก็คงต้องเจรจากันมากขึ้น ในการควบคุมพื้นที่เมียวดีค่ะ คุณวันวิสาข์ คุณเจษฎา คะ คุณนริศราคะ มีรายงานว่ากองกำลังทหารเมียนมามี เข้ามาเสริมด้วย ข้อเท็จจริงเป็นอย่างไรคะ เป็นคำถามสำคัญที่เกี่ยวกับเมียนมา หลังจากที่ยึดฐานปฏิบัติการ 275 ได้สำเร็จแล้ว กลัวการโต้กลับ จากกองทัพรัฐบาลทหารเมียนนมาหรือเปล่าคะ เพราะเมื่อวานเครื่องบิน ทิ้งระเบิดโจมตีกับบริเวณใกล้ฐาน ตรงนี้ได้รับคำตอบจากผู้ประสานงานของ ทางกองกำลังพันธมิตร รวมถึงฝ่ายต่อต้านนี่ คาดว่ามีกำลัง มากพอ แล้วก็ตั้งแนวสกัดไว้โดยรอบนะคะ ล่าสุด พื้นที่ของรัฐพระธง จักร รัฐมอญ เมียวดีนะคะ ก็ใช้โดรนในการโจมตีนะคะ มีรายงานนะคะ มีการโจมตี 2-3 ครั้งเข้ามาในพื้นที่ของจังหวัดเมียวดีได้ค่ะ</w:t>
      </w:r>
    </w:p>
    <w:p>
      <w:pPr>
        <w:pStyle w:val="BodyText"/>
      </w:pPr>
      <w:r>
        <w:t xml:space="preserve">(คุณเจษฎา) ครับ ตอนนี้สถานการณ์ในตัวเมืองเมียวดี ปกติหรืแอยังครับ // บริเวณในตัวเมืองเมียวดี หลังจาก ทั้งไปสังเกตเมื่อวานนี้เองนะคะ แล้วก็ไปสอบถามคน ที่อยู่ในพื้นที่จังหวัดเมียวดีที่ข้ามมา ตอนนี้ใน พื้นที่ก็ยังใช้ชีวิตกันปกติค่ะ แต่จะมากเป็ฯพิเศษ ก็คือคนข้ามแดน ข้ามเข้ามาในประเทศไทยมากกว่าเดิม</w:t>
      </w:r>
    </w:p>
    <w:p>
      <w:pPr>
        <w:pStyle w:val="BodyText"/>
      </w:pPr>
      <w:r>
        <w:t xml:space="preserve">[เสียงนะคดะ เหนมือนเตมื่อวรานนนีี้ค่ะ ] เพราะว่ายังกลัวกดารโต้กลับของ ทหารเมียนมา โดยเฉพาะการโต้กลับทางอากาศยานนะคะ ด่านสะพานแห่งช</w:t>
      </w:r>
    </w:p>
    <w:p>
      <w:pPr>
        <w:pStyle w:val="BodyText"/>
      </w:pPr>
      <w:r>
        <w:t xml:space="preserve">(าคตุณิเจ ษฎสา)ะ สพวัาสดนีคมริับต</w:t>
      </w:r>
    </w:p>
    <w:p>
      <w:pPr>
        <w:pStyle w:val="BodyText"/>
      </w:pPr>
      <w:r>
        <w:t xml:space="preserve">(รคุภณวาันพวิสาข์) สวัสดีค่ะ</w:t>
      </w:r>
    </w:p>
    <w:p>
      <w:pPr>
        <w:pStyle w:val="BodyText"/>
      </w:pPr>
      <w:r>
        <w:t xml:space="preserve">(คุณเจษฎา) จทษีฎ่าม ีจภีา้พสลขะอ ง ก/า/ร ดิฉัน วันวิสาข์ ทินวัฒน์ ขนส่งนะคะ ก็ได้มีกา่ผร่าปนิทาดงฝ F ั a ่ ce ง b ท o า ok ง เ Li ม v ี e ยขวองดทีาง ม Th ี ai PBS นี่คือข่าวของวันนี้ค่ะ รถบรรทุกเข้าไป เพราะกล K ัวเ N รื U ่อง ควาเมปลตอดรภัย ียมเจรจา มีฐานทหาร หรือกองทัพเคมลีุยนมมเามมีายอวยดูี่ทหีลั่นงัยึ้นดคท่ะ ี่มั่นสุดท้ายสำเร็จ ดิฉัน ระหว่างสังเกตการณ์เนมะีคะย นกม็าไ ดสั้เ่จงอกครรอมบยคุรทัธวกหานรึฯ่ง ชิงพื้นที่คืน ขณะที่ ค่ะ ที่เป็นคนไทย กำลังไกลทัยบเ ข้ตามราทึีง่ปกระำเทลศัไทงย ตามแนวชายแดน ค่ะ เขาบอกว่าได้ปตรระสวบเจหนตุ้ในำขโณะรทีง่ งานบางซื่อ ฐานปฏิบัตแิจ้กงขา้อรคทรอีบค่รอ งว 2 ัต 7 ถุ 5 อันตราย 5 คดี ภาพรวม เลยฐานปฏิบัติการ 275 แล้วกำพลังบเดิแนทาลงกลั้บมาว ทำ ให้ 1 เขา 2,800 ตัน ต้องตัดสินใจทั้งรถบรรทุก แเล้สว้ไนปขทอาคงวาวมงชแ่วหยวเนหลบืาองชาปวะบอ้าิน น มุ่งเหนือ และอีสาน บริเวณนั้น ต้องนอนที่หลเุมรหลิบ่ภัมยเหปน็นาเวแลนา ่ 1 นค ืน คนหนีอากาศร้อน ชาวบ้านเมียนมากลับมาฝหัม่งอไชทิยตใน ว 2 ั นคนีน้แ นไ่ปฟนั ง คาดวันนี้นับแสนคน พร้อม ๆ กันค่ะ // เครื่องมาไ ทบิ้เงดระนเบปิรด ะ//ก เาคศรื ่อหงนบิุน นอิสราเอล หากถูก // เครื่ออิหงร่บานโิจมนตี สาคยกืารบอ นิสายการบิน Lufthansa พื้นได้ยินแล้วก็เห็นเลยใช่ไหมคไะ ป// -เห็กนข้ลางหัน้าบเล ยครกับ รุงเตหะราน ไม่กี่กิโล</w:t>
      </w:r>
    </w:p>
    <w:p>
      <w:pPr>
        <w:pStyle w:val="BodyText"/>
      </w:pPr>
      <w:r>
        <w:t xml:space="preserve">[เมเตสรคีรยับ งดนตรี] // แล้วเราทำอย่างไรต่อค่ะ // ก็เขาก็ปิดด่านครับ พวกทหารเขาบอกห้า</w:t>
      </w:r>
    </w:p>
    <w:p>
      <w:pPr>
        <w:pStyle w:val="BodyText"/>
      </w:pPr>
      <w:r>
        <w:t xml:space="preserve">(มคขุ้ณาเม จหษ้ฎาาม)ข ้วามันนี้กลุ่มร่วมต้องทำอย่างไรบ้าง เมื่อเKขNายUิ งแกัลนะขแ้านมวไรม่่ไวดม้ยแลึ้ดวเฝ้ารถอยู่นั้นก่อนครับ // กห็ลคัืงอจทาิก้ทงีร่ถ ไฐวา้นกที่อ่นมใัช่่นไสหมุคดะ ท้ายของทหารเมียนมา ถูกตีแตก // แกแนะนำเอง ว่าถ้าเโกจิทดย์ทตห่าอไรปพกม็่คืาอเกขาร้บารมิหาานรีจ่ ัดการพื้นที่นี้จะเป็นอย่างไร รู้ว่ามันจะทำอะไร ไม่</w:t>
      </w:r>
    </w:p>
    <w:p>
      <w:pPr>
        <w:pStyle w:val="BodyText"/>
      </w:pPr>
      <w:r>
        <w:t xml:space="preserve">(เคุหณมวืัอนนวทิหสาารข์ก)ะ เมหีรคีว่ายมง เคลื่อนไหวสำคัญเกิดขึ้น ไม่เหมือนทหารกะเหรีเพ่รยางะวแ่กาแตอนนะนนี้ำฝอ่ยาย่ไาทยง นสี่ง้ ทหารไทยตรึงกำลังแนวชายแดน ให้หนีมากับครอบครัวของหทลัีง่พเบรวา่.าม.ี.ท ห/า/รข อเงรเามกีย็นหมนาี กลุ่มที่หลบหนีออกจากค่า ย หมดน่ะ ทหารพม่านะครับ มเขาาวอ่าอยยู่าง่นีท้ ีผม่ก็ จุดนั้นค่ะ ไม่รู้จักหรอกว่า เพ/รา/ะว ่าทมหันาหลรายหเผน่่า วยเฉพาะกิจ ตรึงกำลังตลอดชาย</w:t>
      </w:r>
    </w:p>
    <w:p>
      <w:pPr>
        <w:pStyle w:val="BodyText"/>
      </w:pPr>
      <w:r>
        <w:t xml:space="preserve">(แคดุณนวไัทนวยิ สา-ข ์เ) มคี่ะย นหมลัา งจากนี้นะคะ ก็คงต้องดู หลังกลุ่ม KNU แลเะบแืน้วอรงต่้วนมน ะคยะึ ดมรีกาาวรดปี ระเมินจากหน่วยงานความ เข้าไปยึดค่ายผาซมอัง่ นคกงอคง่พะัว่นาจ าสกถพามน่กาา รณ์อาจจะไม่ยืดยื้อ ซึ่งถือว่าเป็นฐานที่หมากัมี่นกสาุรดโทต้้กาลยัไบดจ้าสกำรัเฐรบ็าจ ลทหารเมียนมา รัฐบาลได้ ที่ผ่านมาค่ะ ทำให้ทหารเมียเนมารกวื่า่ 20 อ 0 งนายข หอลบเงข้มามา นุยษธรรมไว้ บริเวณสะพานไทย เอมีำยเนภมอาแ ฝมั่่สงอทีด่ จ 2 ังหวัดตากค่ะ บ้านวังตะเคียนไคต่้ะ คปุิณดวัฝนัวิ่สงาเขมี์ คยุนณมเจา ษฎา แล้วก็คุณผู้ชมคะ ทำให้รถบรรทุกจากไทนะยค ะ 2 น 0 าย 0 น ายคปัานนป รไียม์่ พสหาิทมธาา รนถ ุกร ได้เดินทางมายัง แม่สอด ข้ามเข้าไปได้ค่ะ</w:t>
      </w:r>
    </w:p>
    <w:p>
      <w:pPr>
        <w:pStyle w:val="BodyText"/>
      </w:pPr>
      <w:r>
        <w:t xml:space="preserve">(คุณเจษฎา) ด้จาันนงาหยวสััญดญตาา เกพ ชเรพเศืษ่ อ ตผูิ้ดวต่าาแมมส่ถสอาด นการณ์ที่เกิดขึ้นด้วยค่ะ บอกว่าเตรียมแผนรองรับ</w:t>
      </w:r>
    </w:p>
    <w:p>
      <w:pPr>
        <w:pStyle w:val="BodyText"/>
      </w:pPr>
      <w:r>
        <w:t xml:space="preserve">(ผคูุ้ณหเจนษีฎภาั)ย ไขวอ้บ ค 2 ุ ณจคุรดัคบร ัท่บ านผู้ชมครับ แม้ว่ายึด ก็คือที่วัดอมเรมีายววดดีไีด ้ วไมั่ดไดท้แ่ปาลวอ่าาสจ งครามจบนะครับ ผมพูดคุย วัดท่าสายโทรเลข และวแัลดะทผู่า้สเาชยี ่ทยัว้ชงา ญ 4 ด ้วาันดเนอีเ้ ชียตะวันออกเฉียงใต้ อยู่ในเขตอำเภอแม่สอด นะครกับล ทุั้่งหมมดตอยตู่่ใกอล้ตกั้บชาายแนดน ยึดเมียวดีได้ รองรับผู้หนีภัยการสู้แรต่บยไัดง้ไกม่วส่าาม า 1 รถ 0 ค,ว 0 บ 0 ค 0 ุม สคถนาคนรกาัรบ ณ์ได้นะครับ ขณะเดียวกันมี นี้ก็ได้เตรียมพื้นที่สำหรับกคานอรพตยพอคบนโไทตย้ ซกึลั่งไบดจ้ราักบกผลอกงระททับ พเมียนมาอย่างแน่นอน เช่นกันนะครับ ก็คจึืงอไมบ่รแนิ่เครวัณบส แนมา้จมะกยึีดฬเมาี ยว5 ดีได้ ไม่ได้แปลว่าสงคราม ชายแดน ซึ่งอยู่ห่างจากจสะะพจานบมลิงตร ภ/าพ/ไ ทยย-ัเมงีไยนมม่า น่าจะจบหรอกครับ น่าจะจบหรอกครับ 8 กิโลเมตรครเพัราบะ ว่/า/อั นรนีอ้เงพริั่งบ จะเริ่มต้น อย่างนี้ นะครับ ในเรื่องของนถะ้คารัหบา กเวพร่าาะเว่กาิเดมกียาวรดอีนพีย่พ ถือว่าเป็นเส้นเลือดใหญ่ พี่น้องชาวเมียนมาขเอขง้กาามราคนะ้คารแัลบะ แศรราษกฐ็ กิจที่เชื่อมพม่า มีพื้นที่นยะครับ มีพื้นที่ปลอชดภััยชั้่นวคใราวน ซกึั่งเรบากช็เตารียยม แดนไทย ก็คือ รองรับไว้เรียบร้องแลมู้วลครคั่บา ต/ั/ว แเตฉ่พลาะะพตืั้วนเทลีข่ ของกรมศุลกากรของไทย // ก็แต่ละพื้นททีี่มี่นอยีู่่ปตีลทีา่แดลร้วินมี่เ มมัย นแสนกว่าล้าน ถ้าพูดถึง นะครับ ซึ่งเป็น… อใยนูป่รตะรวงัขติ้าศมากสัตรบ์เรมะืยอะงสรัะ้วนั น ที่กองกำลังฝ่ายต่อต้าน เรามีอยู่ 4 จุดด้วยกันสนาะคมราัรบถ ทก็ีร่อจงะรยับึไดดเ้มเืยออะงคเ่มะ ียวดีได้ ทางกองทัพ</w:t>
      </w:r>
    </w:p>
    <w:p>
      <w:pPr>
        <w:pStyle w:val="BodyText"/>
      </w:pPr>
      <w:r>
        <w:t xml:space="preserve">(คุณวันวิสาข์) นายสมชัย ตกัิดจมเาจรดิอญวรุ์ห่รงโืรอจกนอ์ง ท ผัูพ้พวม่่ากาารร ู้สึกเสียหน้าอย่างมาก จังหวัดตากลงพืน้ะคนรทัีบ ่เสพระาพะฉาะนนมัิ้นต เรขภาจาะพ ต้องทุ่มเท สรรพกำลัง เพื่อประเมินสถานการทณั้์ง หแมลดะเพพูืด่คอุทยีกั่จบะเยมึีดยคมืมนา หรือจะยึดคืนไม่ได้ ไม่ให้กระทบกับการค้าชายเแขดานนจะะคทรัำบ แมลีะราผยมงคาินวด่วา่กาองจทะัเพ กิดขึ้นแน่ ๆ ก็คือ สังการให้เจ้ากรมยุใทชธ้กกาารรพโิจเมศตษีททีา่ง อ 6 า กา ศเถขล้่า ามเมียวดีให้ราบคาบ พื้นที่รัฐมอญ รัฐกะอเัหนรนีี่้ยเงป ็แนลยะุรทัธฐศตาะสนตาวรศ์รที างทหารปกติเลยนะครับ พื้นทวี่าถ่้าหภากศาัตรวูยึดดพืี ้นที่ได้ จะไม่ยอม ในพื้นที่ใกล้เคใีหย้งเศขั้ตารไปูชนี่ว่ยค ่ปะ กครองพื้นที่</w:t>
      </w:r>
    </w:p>
    <w:p>
      <w:pPr>
        <w:pStyle w:val="BodyText"/>
      </w:pPr>
      <w:r>
        <w:t xml:space="preserve">(คุณเจษฎา)ถ ้า เปห็นลแบับนงี้จเราากก็ทพอีดู่ ออกนะครับ กองทัพพม่า KNU และแนวร่วมยึดเมียวดคีงไดจ้ ะโตจท้ย์อตง่อทไปุคื่อมบรเิทหาทร ั้งหมด ยึดคืน ในพื้นที่ เป็ฯโจทยเ์มใีหยญวดี่คใรหั้บไ ด้ว ่ถา้จาะยจึดัไดมก่าไร ด้ ต้องทำลายให้ราบคาบ กันอย่างไร เพราะแนวร่วมก็มีหลายเกลุ่คม คุนยเรืย่องนูี้กั บคุณแนริศรลา ะ PDF ม นะครับ คุณนริศราครับ K ม NU ี จฐะทาำอนย่ใางนไรกต่าอไรปคตรั่บ อสู้ในอนาคต อย่างที่คุณเมีจคำษยฎืนายับนมอาจกากคผู่้บะัญ ชคากืารอ ทหารอากาศนะคะ ว่ามีการฃ หาแนวร่วม รวมถึงการปเ้จอรงจกาันนะไคมะ่ ใอยห่้ากงอทงีก่ำบลอัก งมีการรุกล้ำ หรือ ก็จะเจรจเขา้กาัมบา ใ K น N น A ่านฟ้าไทย กะเหรี่ยงนะคแะละก ระททรีวงก่ารนต่ำางโประดเทยศปพระสลานเงาอนผก ่านทางเมียนมาค่ะ และกำชับให้ ด้านในของเมียวดี แต่ก่อนฝที่่าจยะคไวปดาูมรมาัยล่ะนเคองียนดัน้ะนคะ ดไูปแดู ลความปลอดภัย แนวชายแ สถานการณ์นากยอเศงรษเฐมา ีทวยีนศิมลา ป์ นายกรัฐมนตรี ที่มีกองกำลังขอรงะกบอุงถทึังรพาทยหงาารนเถมึงีหยนน่มวา ยงานด้านความมั่นคง การ 275 มาอยู่ทถึีง่กาบรรสูิ้เรบวรณะเหวชิ่างงทสหาะรพเมาีน ยนมากับกลุ่มชาติพันธุ์ หรือว่าใต้สะพานมิตรภาพไทย-เมกียันนมอาย ่แหา่งงตที่อ่เ 2 น ืจั่องงห วัโดโเยมไีดย้วดบีัคง่คะ ับหน่วยงานด้านความมั่นคง นี่เป็นภาพที่แลถะูดูกพรื้ะนบทีุ่นตาะมคแนะว ชาวย่แดา นให้มีความปลอดภัยค่ะ รัฐบาลทหารเมีย</w:t>
      </w:r>
    </w:p>
    <w:p>
      <w:pPr>
        <w:pStyle w:val="BodyText"/>
      </w:pPr>
      <w:r>
        <w:t xml:space="preserve">(นมาค จุากณฐาเน ศ 27 ร 5 ษฐา) , 200 นายนะคะ ททาีงด่้ราวนกมอ ง ๆ ทั พอ อแลก้มวา ก็ทางด้าน กต. ว่า ไปยังบริเวณสะพาถน้มาิมตีรปภัาญพหาแภหา่ยงใทนีก่็ อ 2 ย่าให้มันล้นออกมา เมียวดีนะคะ ทั้งหมดนีมี้นะกคาะร ไโมท่ไรดห้สาวผมูเค้รบืั่อญง ชาการทหารอากาศ สื่อต่างประเทศ และสื่อเมนีย่นามานหฟลา้ยาสำขนอักงยไืนทยยัน วเ่ารเาป็กน ็ไม่ยอมรับนะครับ กองกำลังของกองทัพทผหมารว ่ทีา่เพ่ราายใมหี้ก ับเก รามีอุปกรณ์ ปฏิบัติการที่ 275 ค่ะ สมีำห รัเบรฐาานมปฏีิอบุัตปิกการรณที์่ท ี 27 ่ 5 ตวจซ่อมอยู่แลบ้ว ก็ถูกฌจมตีตั้งควาแมตตึง่เคบรี่ยดา ทยำอ ะไวรกั็ตน้อทงรีะมั่ด ระ 9 วัง เพราะเขาเป็นพื้นบ้านเราเ ที่ผ่านมาค่ะ เรื่อยมาจน/ถึ/ง เแมืล่้อควืถนนี้า้เนะขค้รัาบม ปารใะนมานณ ่านฟ้า // ไม่ได้ 4 ทุ่ม มีการแจ้งว่าสามารถยึสดคืนพื่้นที่งได้สำเนร็จค่ะ ะ ครับ ที่จะยึดคืนพื้นที่ได้สำเร็คจกัรบฝั่าบยกำ ลั/งต่/อต ้ากนค่็ะ จมีกะาร มีเรื่อง… รายงานค่ะ ว่า ต้องมีการปรับแผนอยู่ตลอดเวลา ก็ต้องดูครับ ต้องดูต่อไป เวนื่า่ปอังญจหาากไกปอถงึทงัตพรกงำไลหัน งทหาร ในฐานปฏิบัติการนะคะ นะครับ ยังโอรเวมคถอึงยสไูนเ่ปอครร์อัยูบ ่นะคะ ทำให้ต้องปรับแผน ยังโอเคอยู่ครับ ม ายใชั้งโโดรอนเในคกอายรโูจ่ มตี ในส่วนที่กองกำลัง พลเอกพันพลอากาศเอก พันธ์ภักดี พัฒนกขุลอ งผูก้บัอญชงากทารัทหพารอขากอาศ งเมียนมาอยู่นะคะ ปกปโดรน้ได้แล้วอนะคะ ก็ง ถอยร่นมาจากฐานปฏิบัติการ น่านฟ้าไทย โดยกองทัพอากาศไแดล้เ้ตวรีกย็มเถครอืย่อิงิบิกน มา มาอยู่ที่สะพาน เอาไว้ 2 เครื่อง จากกองบิน ม 4 ิ ตจรัภงาหพวไัทะยด-น คเรมสีวยรนรมคา์ แห่งที่ 2 ทำให้กองกำลัง KNU ตลอด 24 ชั่วโมง และถ้าเกิดสรถานวการมณ์ฉุถกเฉึิน งปีกทหาร 16 ขึ้นบินสกสาัมาดรถกคุัมพนื้นไทีด่ฐเาน้ ปฏิบัติการ 275 ได้เบ็ดเสร็จ ผู้บัญชาการทหารอากาศค ่ยะ้ ดิำวฉั่นาไกดา้รสอสบูถ้ารมคบ ่ะ คุณเจษฎา คุณวันวิสาข์ แต่หากล้ำเขตแดน ก็ต้องหลปัฏงิจบากันตีิ้ก หาลรัตงจอาบกโทตี่้ ฝ่ายต่อต้านนั้นสามารถยึดคืน ได้เตรียมแผนปฏิบัติการลาดตระเวนดูพสืถา้นกนาทรณี์่ควจาะมปเลปอด็ภนัยท ใีห่้ มั่นสุดท้าย ก็คือ ฐาน เป็นไปด้วยความเทีรี่ 2 ย 7 บ 5 รส้ำเอรย็จคแ่ล้ะ ว จะทำอย่างไรต่อไปนะคะ</w:t>
      </w:r>
    </w:p>
    <w:p>
      <w:pPr>
        <w:pStyle w:val="BodyText"/>
      </w:pPr>
      <w:r>
        <w:t xml:space="preserve">(คุณเจษฎา) หลังจากนายกไฯด ้ปรรับะคกำาตศอเบดจิานกหทนา้งา ด้านโฆษก คุณพะโด ซอตอนี โครงการดิจินะคทะ ัที่ลระวบุคอ่ะล ว่เาเล ดี๋ยวหลังจากนี้กองกำลัง KNU ของแหล่งเงินงบประมาณที่จะใช้ในโครงกการอนีง้นะพครัับน หธนึ่มงใินนตั้รน ที่เข้ามาบริหาร มีคำถามตามมาภทายัในนฐาทนนีะคคะร สั่วบ นเป้าหมายต่อไป ที่เป็น ว่ามันเป็นไปตามวัตถุประสงค์หรือแมปลื่อาง เใรนวกดาีร ยทืีม่เงอิยนูเ่ขใานมแา ม่สอด ไทย ในจังหวัดตากนี้นะคะ เพื่อที่จะใช้แจกในโครงการดินจะิคทะั ลแวลอ้ลวเลก็็ตอ ยวูั่นในนีค้ วามดูแลของกองกำลัง KNU ที่ นายกรัฐมนตรีเตรียมส่งเรื่องนี้นใหำ้โกฤดษฎยี กาพตีัคนวาเมคอรักบ ซอว์ ซิต ตู ค่ะ // หลังจากฝ่ายค้าน ประมีสกาารนแจรสจีายพูงดนคุะยคค่ระั นบี ่กว ็เป็นปัญหาภายในรัฐกะเหรี่ยงนะคะ ตั้งข้อสังเกต ตั้งคำถามถึงแซหึล่่งงคทงีจ่ะมตา้ขอองงมงีบกปารระพมูาโณ คุยกัน เพื่ออนาคตที่ดีของ ในการทำโครงการดิจิกทองัรลัฐวกอะเลหรเีล่ย็งตที ่เคกริดัขบ ึ้นค่ะ อธิบายให้คุณผู้ชมเข้าใจ จ่ายของธนาคารเพื่อการเกษตรและสสหถการณน์กกาารรณเก์ษทตีร่ หเรกืิอด ธขกึส้. น สำหรับใครที่ติดตามนะคะ โดยอาศจัังหวยัดเมดียวดี้ ณ าขณะน นี้นะคะ ก็อยู่ในความดูแลของ วินัยการเงินการคลัง นทาายงกดฯ้ ายนืขนอยงักนอคงรทัับ พรัฐบาลเมียนมา หรือ ให้คณะกรรมการกฤษฎีกาข อตงา ม K ข NA ้ อหวรวืิอน ิแตจ่ฉวั่ย าช่วงปลายปีที่ผ่านมาค่ะ ตามข้อกฎหมายครับ</w:t>
      </w:r>
    </w:p>
    <w:p>
      <w:pPr>
        <w:pStyle w:val="BodyText"/>
      </w:pPr>
      <w:r>
        <w:t xml:space="preserve">(ผู้สื่ทอาขง่ดา้ว)า นฝ ่KาNยคA้ าไนมเ่ขา ได้สนับสนุนที่ผ่านมา เรื่องของที่มาจาก ธกตส่า.ง ฝห่รายืกอ็เตป่าลง่อายคู่รนัะบ คะ แต่ช่วงปีใหม่ที่ผ่านมา // ก็มั่นใจว่าทุกอคย่่าะง ถอูำกนต้วอจงหครรืัอบ ว่ากำลังของ SAC ได้ลดลงนะคะ และก็ KNU เข้ามานตีประชิะด มากขึค้น รับ ซึ่งหลังจากนี้ก็คงพตอ้จอะง.เ.จ.ร จ/าก/ั นกม็าคกรขบึแ้ลน ้วครับ เมื่อวานนี้ ในการควบคุมพื้นที่เมียวดีค่ะ</w:t>
      </w:r>
    </w:p>
    <w:p>
      <w:pPr>
        <w:pStyle w:val="BodyText"/>
      </w:pPr>
      <w:r>
        <w:t xml:space="preserve">(คุณวคันวุิสาขณ์ ควุณเจัษฎา นคะ วิสาข์) คุณนริศราคะ มีรายงานวน่าายกจอุงรกิำนลทัรง์ท หลาัรกเษมณีวยินศมิาษมฏี ์ สส. พรรคประชาธิปัตถ เข้ามาเสริมด้วย ข้อกเาท็รจดจึรงิงงบเปป็รนะอมยา่ณางขไอรงค ะ ธกส. มาดำเนินการ เป็นคำถามสำคัญทีค่เืกอีก่ยาวรกักบูเมี้ ยธนม.า ก.ส. มาแจก หลังจากที่ยึดฐานปฏิบัติการ 2 บ 7 อ 5 กไวด้่สาำเนรี็้จแเลป้ว็ นกกลัาวรกา ร C โต o ้ p ก y ลั บ โครงการจำนำข้าวมาเลย จากกองทัพรัฐบาลทหารเมียนนมาหรืหอเรปลื่อาคพะ ูเพโรงาะ่เมาื่ยอ วา ๆ นเ คกรื็่อคงบืิอน เป็น DNA เดียวกัน ทิ้งระเบิดโจมตีก่กอันหบน้บารนีิ้เนาวงณสาใวศกิลริ้กฐัญาญาน ตันสกุล สส.พรรคก้าวไกล ตรงนี้ได้รับคำตอบสจัางกเผูก้ตปวร่ะาสกานางราในชข้อเง งินมีความจำกัด ทางกองกำลังพันธมิตร รวมถึเงรฝื่่าอยงตห่นอ้ตา้ทาีน่นแีล่ะ กคาารดใวช่้าจมี่ากยำ ลเัพง ื่อช่วยเหลือเกษตรกรหรือไม่ มากพอ แล้วก็ตั้งแนวสหกากัดดึไงมวา้ใโชด้ใยนรโอครบงนกะารคดะิ จลิทั่าลสวอุลด เล็ต จะไม่ผิดวัตถุประสงค์ พื้นที่ของรัฐใพชร่หะรธืองไม ่จ นัี่กเรป็ นกราัรตฐั้มงอคำญ ถาม สำหรับคุณศิริกัญญา เมียวดีนะคะ ก็ใช</w:t>
      </w:r>
    </w:p>
    <w:p>
      <w:pPr>
        <w:pStyle w:val="BodyText"/>
      </w:pPr>
      <w:r>
        <w:t xml:space="preserve">(คุ้โณดเจรษนฎใา)น กมาีรราโยจละมเตอีียนดะแคละะ เงื่อนไขเพิ่มเติมครับ มีรายงานนะคะ มีใหก้าสัรมภโาจษณม์ตนะีคร ั 2 บ -ว่ 3 า ยัคงรมีัข้้อง มูลที่คืบหน้า มีเงื่อนไข ที่ผ่านมา แล้วก็ยังไม่มีรายงผาูน้คไ่ดะว้่ราั บกสองิททัธพิรั์ฐใบนาโลคทรหางรกเามรีดยนิมจาิส ทัลวอลเล็ต มีรายได้เกิน เข้ามาในพื้นที่ขอ 5 ง 0 จ 0 ั,0 ง 0 ห 0 ว ัจะดไเมมี่ไดย้วรดัีบสไิดท้ธคิ่นัะ ้น จะเริ่มนับ จะเริ่ม</w:t>
      </w:r>
    </w:p>
    <w:p>
      <w:pPr>
        <w:pStyle w:val="BodyText"/>
      </w:pPr>
      <w:r>
        <w:t xml:space="preserve">(คุณเจษฎา) ครับ ตอนนี้สถานการณต์ใรนตวัจวเสมือองบเตมีัยว้ดงี แปกตติ่หวรืัแอนยทังีครั่บ มีการลงทะเบียนครับ // บริเวณในตัวเสมื่วอนกงรเณีม S ี u ย p ว er ด ี Ap p หทลีั่ตง้อจงาใชก ้ทำโครงการต้องเพิ่มขึ้น ทั้งไปสังเกตเมื่อวานนีห้รเือองไนมะ่ค ะน าแยลก้บวอกก็วไ่ปาสออยบูถ่ารมะคหน ว่างพัฒนาแอปพลิเคชัน ที่อยู่ในพื้นที่จังหวัแอดปเพมลีิยเวคดชีัทนี ่ถข้้าาชมัมดาเ จตนแอลน้นวีก้็ใจน ะแจ้งให้ทราบอีกครั้งครับ พื้นที่ก็ยังใช้ชีวิตกัแนปตกติ่คย่ะ้ แำต่วจ่ะมาากทเปุ็ฯกพิอเยศษ ่างจะโปร่งใส ก็คือคนข้ามแดน ข้ามเข</w:t>
      </w:r>
    </w:p>
    <w:p>
      <w:pPr>
        <w:pStyle w:val="BodyText"/>
      </w:pPr>
      <w:r>
        <w:t xml:space="preserve">(้าคมุาณในวปัรนะวเทิศสไาทยขม์า)กก วเ่ทาศเดบิาม ลนครหาดใหญ่กำลัง นะคะ เหมือนเมื่อวานนนี้ค่ะ ห าเพทราีะว่่ทายิัง้กลงัขวกยดาะรโแต้หก่ลังบขใอง หม่นะคะ หลังจาก ทหารเมียนมา โดยเฉพาะเกมาืรอโงเตท้ศกบลาัลเบมทืาองงอคาวนกลาัศงย า รนะนงะัคบะ การทิ้งขยะในพื้นที่ ในพืน ด่านสะพานแห่งชมูาลตฝิอย สซะึ่พงาอยนูมิ่ในตพรืภ้นาทพ ี่ เมื่อประเมินสถาร เปิดเป็นปกติ แต่ว่าแห่เงทกีิ่ด 2 ผ ลนัก้รนะ ททีบ่ขมีึภ้านพขกอังกบาผร ู้คนในพื้นที่ค่ะ ขนส่งนะคะ ก็ได้มีกา่เรปทิศดฝบั่างทลางแมมียืวดอีง มคี วนลัง นำแผ รถบรรทุกเข้าไป เพราขะนกาลดัใวหเรญื่่แอลงะคแวผางมเปหลลอ็ดภกัมย าปิดเส้นทางเข้าออก มีฐานทหาร หรือกองทัพขเยมะีมยูนลมฝาอมายอ ยขูอ่งทเีท่ศนบัา้ลนนคค่ะ รหาดใหญ่ ตำบลควนลัง ดิฉัน ระหว่างสังเกตการณตั์น้งะอคยะู ่กใน็พไืด้้นเทจี่อ คหรมอูบ่ค 3 ร ัตวำหบนลคึว่นง ลัง อำเภอหาดใหญ่ พื้นที่ ค่ะ ที่เป็นคนไทย กำลขัองงกทลาังบแทขศ้บาามลาเทมีื่อปงครวะนเลทัศงไ ท ย และเมืองนี้ยังติดกับ ค่ะ เขาบอกว่าไดสา้ยสปนรามะบสินบหาเดหใหตญุ่ดใ้วนยข เณมะื่ทอีวั่ นที่ 9 เมษายน ที่ผ่านมา ฐานปฏิบัตนาิยสกมาบูรรณที์ ปั่ ญญ 2 าธ 7 น 5 ากร นายกรัฐมนตร เลยฐานปฏิบัติการ 275 แลท้ำวกหำนลัังงเดสิืนอทาไงปกลถัึบมงาน ทาำยใหก้แขทา ศมนตรีนครหาดใหญ่ ต้องตัดสินใจทั้งรถบรรทุรกะ งแัลบ้กวาไรปขทอิค้วงาขมยชะ่ใวนยพเืห้ลนืทอีช่า วโบด้ยาใน ห้เหตุผลว่า ผู็ที่อาศัย บริเวณนั้น ต้องนอนทีบ่รหิลเุวมณหบล่บอภขัยยะเไปด็้นรเัวบลผาล ก 1 ร ะคทืบน ต่อการจำกัดขยะมานาน ชาวบ้านเมียนมากลับขมายฝะัส่ง่ไงทกยใลนิวั่นนนเีห้ มไ็ปนฟัแง รง ซึ่งชาวบ้าน พร้อม ๆ กันค่ะ // เครื่รอ้งอมงาเ รทีิย้นงมรายะัเงบเิทดศ บ/า/ล หเลคารยืค่รอัง้บงิ แน ต่ว่าทางเทศบาลนครหาดใหญ่ // เครืเ่จ้าอของงบ่อบขยิะก็น"ม่ ได้คดืำเนิอ นการอะไร นอกจากนี้ยัง พื้นได้ยินแล้วก็เห็นเลยใชม่ไีหนมค้ะ ำ//ท เีห่็นมข้าางจหนา้กาเกลยรคระับ บวนการกำจัดขยะ ไม่กี่กิส่โงกลลิ่เนเหมม็ตน สรร้คางครวาัมเดบ ือดร้อนในแก่ประชาชน // แล้วเราทำอย่างไรตเ่ทอศคบ่าะล เ/มื/อ งกค็วเนขลาังก ็จปึิงดปดิ่ดาทานงคเรขั้บ าออก จนกว่าจะมีการแก้ไข พวกทหารเขาบอกเหพื้่าอมบรขร้เาทามค วหาม้เาดมือขด้รา้อม นให้กับประชาชนค่ะ ต้องทำอย่างไรบ้าง เมืเ่ทอศเขมานยติงรกีัหนขา้ดาไมไกมล่ไ ดทั้แล้้งว ขยะตกค้างและขยะ เฝ้ารถอยู่นั้นก่อนครับ ใ/ห/ม ่ก ็คมืีอมทาิน้างนรแถลไ้วว้กน่ะอคนรใัชบ่ ไแหตม่คกะ ารปิดทางเข้า-ออก ต้อง // แกแนะนำเอง ว่าถ้นาึเกกถิึดงทผหลากรรพะมท่บาทเีข่้จาะมตาานมีม่ าด้วย ยืนยันนะครับ รู้ว่ามันจะทำอะไร จไะมไม่่เกหระมทืบอกันบทคหนหาารดกใหะญเ่หแลระีนั่ยกทง ่องเที่ยว ซึ่งตอนนี้ได้ ไม่เหมือนทหารกะเหหราีส่ถยางนแทกีแน่ะจนำำกอัยด่ขายงนะีแ้ ห่งใหม่แล้วครับ ให้หนีมากับครอบครัว/ข/ อซงึท่งีต่่เอรไปาจ.ะ.มี.โ ร/ง/งา นเไรฟฟา้กา็เกหินดี ขึ้น ผมได้มีการประชุมกับ หมดน่ะ ทหารพม่านะคคณระัทำบง านเนขักาววิช่าากาอรยปร่ะามางณน 1 ี 5 ้ ค นผไดม้กสร็ ุปมาแล้วนะครับ ประมาณนี้นะ ไม่รู้จักหรอกว่คารั บเ นพอรกจาาะกนวั่้นา มในัเนรืห่อลงาขอยงเควผา่มรา ่วมมือของพี่น้องประชานะ ความร่วมมือของพี่น้องประชาชน</w:t>
      </w:r>
    </w:p>
    <w:p>
      <w:pPr>
        <w:pStyle w:val="BodyText"/>
      </w:pPr>
      <w:r>
        <w:t xml:space="preserve">( คใุนณชวุัมนชวนิ สใานขพื์้)น ทคี่่ ะ หลังจากนี้นะคะ ก็คงต้องดู ประชุมชุมชน สร้างความร่เวบมืมื้อองตก้านรนละดคขะย ะมลีง การประเมินจากหน่วยงานความ เพื่อลดปริมาณขยะลง อย่างไรมกั็่ตนามค งตค้่อะงวป่ฏิาบ ัสตถิ านการณ์อาจจะไม่ยืดยื้อ ตามลำดับนะครับ ขอความหราก่มวีมกามรืโอตต้กาลมัหบจ้าากง รัฐบาลทหารเมียนมา รัฐบาลได้ และก็ศูนย์การค้า // เทเศบราืลน่ครอหางดขใหอญ่ งมนุยษธรรมไว้ มีขยะเฉลี่ยวันอลำะเ ภ 2 อ 2 แ 0 ม ่ตสัอน ด จังหวัดตากค่ะ ก่อนหน้านี้มีบริษัทเอกชนกำคจั่ะดด ้ควุยณโวรังนงวาินสไาฟขฟ์้ า คุณเจษฎา แล้วก็คุณผู้ชมคะ แต่ว่าหยุดปรับปรุงมาตั้งแต่ปีทนีะ่คแะล น้าวยคน่าะย ปทาำนใปหรี้กย์ำ จพัหด ิทธา นุกร ได้เดินทางมายัง แม่สอด ด้วยการฝังกลบ ซึ่งกระทบจตั่งอหพวัืด้ตนากท ีเ่พโืด่อยตริอดตบ ามสถานการณ์ที่เกิดขึ้นด้วยค่ะ ส่วนสถานที่จำกัดขยะ</w:t>
      </w:r>
    </w:p>
    <w:p>
      <w:pPr>
        <w:pStyle w:val="BodyText"/>
      </w:pPr>
      <w:r>
        <w:t xml:space="preserve">(แคุหณ่เงจษใฎหา)ม ่ขอ บอคยุณูค่ รับ ท่านผู้ชมครับ แม้ว่ายึด ในอำเภอคลองหอยโข่ง ซึ่งก่อนหน้านี้กเ็มมีีกยาวรดคีัดไคด้้า นจไามก่ชไาวดบ้้แาปน ลว่าสงครามจบนะครับ ผมพูดคุย และหากเทศบาลนครหาดใหญ่จะเขแ้ลาไะปผกูำ้จเัชดี ่ตย้วอชงาผญ่าดน ้านเอเชียตะวันออกเฉียงใต้ ความเห็นชอบจากสภาเทศบาลตำบกลคลลอุง่หอมยโตขต่ง่ อซึต่ง ้านยึดเมียวดีได้ ขณะนี้อยู่ระหว่างแกต่ายัรงไดม่ำสาเมนาริถคนวบกคุามสร ถานการณ์ได้นะครับ ขณะเดียวกันมี</w:t>
      </w:r>
    </w:p>
    <w:p>
      <w:pPr>
        <w:pStyle w:val="BodyText"/>
      </w:pPr>
      <w:r>
        <w:t xml:space="preserve">[เสียงดการนตอบตโต้กรลับีจาก] กองทัพเมียนมาอย่างแน่นอน จึงไม่แน่ครับ แม้จะยึดเมียวดีได้ ไม่ได้แปลว่าสงคราม จะจบลง // ยังไ</w:t>
      </w:r>
    </w:p>
    <w:p>
      <w:pPr>
        <w:pStyle w:val="BodyText"/>
      </w:pPr>
      <w:r>
        <w:t xml:space="preserve">(ม่คนุ่าณจะเจจบหษรฎอกาคร)ั บ ตอนนี้พบ เพราะว่าอันนี้เพกิา่กงแจคะดแรมิี่ยมมต ้ทนี ่อกยร่ะาจงานยีร้ วมกัน 12,000 ตัน นะครับ เพราะว่าเมียวดแีลน้วีน่ะ คถรืัอบว จุ่าดเหปน็ึน่เงทสี้่นแจลอืกอ็คดืใอหโญร่ งงานแห่งหนึ่งย่านบางซื่อ ของการค้าและเศรวษัฐกนินจีที้่ทเชัื้่องมกพรมุ่า งเทพมหานคร ชั้นในกับชราวมยกัแนลดงพนืไ้นททีย่ค รกับ็ไปคตรืวจอ สุขภาพให้กับแรงงาน มูลค่าตัว เฉพาะตัวเทลขีของ่กรมอศุยลกาูกรข่องใไทย นโรงงาน ที่มีอยู่ปีที่แล้วนีเ่จ้ ามทัีน่แกสรนมกควว่บาคลุ้มามนล พิถษ้ าแพลูะดสถึำนง ักอนามัยกรุงเทพมหานคร ในประวัติศาสตร์ระยะสลัง้นพ ืที้่นกทอีงก่ำเลกัง็ฝบ่ตายัตว่ออตย้่าาน งน้ำ และดิน ที่ สามารถที่จะยึดเมืบอรงิเษัมที ยลว้ดอีโไลดหะ้ไ ททยาเงมกทอทองลท ัจพ ำกัด ครับ อยู่ในซอย ตัดมาดอว์หรือกองทัพพเมรี่ายรูง้ปสรึีกเชสาีนยะหคน้ราัอบย ่าหงลมัางก ไปเจอกากแคดเมียม นะครับ เพราะฉะนั้น 1 เ 5 ข 0 า จตะัตน้ ตอังวทอุย่่มาเงทน้ ำสทรีร่พเกกำ็ลบมัาง นี้ อยู่ใน 3 จุดเสี่ยง ทั้งหมดเพื่อที่จะยึกดค็ืคนื หอร ือรจะะบยึบดกคืานรไรม่ะไบด้ ายน้ำของโรงงาน เขาจะทำ และผมคิดว่ราางจนะ้ำเทกีิ่เดชขืึ่อ้มนออแกนม่าน อ ๆ ก โรกง็งคานื อ และแหล่งน้ำรอบโรงงานครับ ใช้การโจมตีทางอากาผศลกถาลร่ตารวมจเ มไีม่ยพวบดคี่าใกหา้กรแาคดบเคมาีบ ยมนะครับ ส่วนผลการตรวจ อันนี้เป็นยุทธศาสตดริน์ ทราองยทืหนายรัปนกอตีิกเคลรยัน้ะงคครรัับ บ // น้ำในโรงเรียน ว่าถ้าหากศัตรูยึ 2 ด 0 พื 0 ้ นเทมี่ตไรดใ้ช จ่ะไไหม่มยคอะม อีกตัวหนึ่ง ให้ศัตรูนีคื่อ ตัปว ก 20 ค 0 เรมตอร จงากพ..ื. ไ้ม่นพบคท่ะี ซ่ ึ่งเมื่อวานนี้ผลออกมาแล้ว ถ้าเป็นแบบนี้เรากว็่พาอไดมู่อพอบก นจระิคงร ั ๆ บ ตกัอ้งงแทตั่พเพมมื่่า อวานที่เห็นทางกรมเขา คงจะต้องทุ่มเอเาทเคทรัื่้องงมหืมอดไป แยหยึ่ดนีคื่ แน หย่แบบไว ๆ ก่อนนะ เมียวดีให้ได้ ถ้ายึดดไูม่วไ่ด้า ตเ้รองาทำตล้ายอใงห้ รา C บ o คา n บ ttent แค่ไหน เคนยู นะแคะ ลแต่วะ่าเ พื่ P อก็ D ให้ F มันร อบคม อบขึ้น ให้มันละเอียด มีฐานในกาขรึ้ตน ่ก็อส่สงศููน้ย์ใตรวนจเอป็นนเารืค่อต งเป็นราวเลย ใช้ทเคนิค มีคำยืนยันมาจากผู้บัญเชาทกาครนทหิารคอใากชาศ้นอะคะะไ วร่าใมหีก้ารคฃ รบ ก็ไม่พบค่ะ ป้องกันไม่ให้กอง</w:t>
      </w:r>
    </w:p>
    <w:p>
      <w:pPr>
        <w:pStyle w:val="BodyText"/>
      </w:pPr>
      <w:r>
        <w:t xml:space="preserve">(กคุำณลวัังนมวีิสกาาขร์ร)ุ กส่ลว้นำแ รหงรงืานอ ที่ทำงานในแคดเมียม เข้ามาใทนี่นตั้่งอยาู่นใกลฟ้กั้น าเจไ้าหทน้าย ที่สอบถามแบบละเอียด และกระทรวงการต่างประเทศประเสขา้นงาารนัผ่บากนาทารงตเรมีวยจนรมา่คา่งะ กแาลยะก ำ 2 ช 0 ับ ใคหน้ นะคะ นอกจากนี้ยังมี ฝ่ายความมั่นคงนั้เนจ ้ดาูหแนล้คาวฝา่มาปยลรอัดกภษัายค วแานมวสชะาอยาแ ดของกรุงเทพมหานคร นายเศรษฐา ทวีผศิ่าลนปเข์้ าน-าอยอกกร ัใฐนมซอนยต รหี รืออยู่ใกล้ถนน ระบุถึงรายงานถึจงุหดนเกิ่วดยเหงตาุน เดจ้้าาหนนค้วาทาีม่กมรัะ่ทรนวคงง สาธารณสุขแนะนำประชาชน ถึงการสู้รบระหว่างทอหายร่เามตียืน่มนาตกรับะกหลนุก่ม ชเาพตริพาั้นวธุ่า์ สารแคดเมียมจะมี กันอย่างต่อเนื่อง โโยไสด้บาังรคัเบหนข่ว้ยงาานได้าปนคใวานมมปั่นรคง ิมาณมากค่ะ และดูพื้นที่ตามแนว/ช/า ยแแดคนดใเหมี้มียคนวเาปม็ปลนอ.ด.ภ.ั ยคไ่มะ ่ได้เหมือนโควิด</w:t>
      </w:r>
    </w:p>
    <w:p>
      <w:pPr>
        <w:pStyle w:val="BodyText"/>
      </w:pPr>
      <w:r>
        <w:t xml:space="preserve">(คุณเมัศนก็รจะมีษระยฐะทาางกระ)จาย อยู, ่ไม่มากนัก ดังนั้น ทางด้านกองทัพ แในลพื้ว้กน็ททีา่งขอดง้การนุ งกเตท.พ มหวา่นา คร ได้บอกไปแล้ว ถ้ามีปัญหาภายใมนักน็ออยูย่่ใานใถุหง้ปมิัดน กลา้รนแอพรอ่กกมรา ะจายน่าจะมีน้อยมาก มีการโทรหาผู้สาบมัาญรชถาตกราวรจทพหบาไรดอ้าใกนนา้ศ ำ ทั้งน้ำดื่ม น่านฟ้าของไทย นเ้รำใาชก้็ ไแลม้่วยก็อนม้รำปัาบกนทะ่อค รนั้ำบ เสียนะคะ เพิ่มเติม ผมว่าเรามทีี่ อาเจรจะามีมขี่าวอออุกไปปกว่รา ณกั์ งวลเรื่องน้ำทิ้งใน มี เรามีอุปกรณข์อทงีโ่รตงวงจาซน่ทอี่มออายจูจ่ะแลลงบสู้ว ่แม่น้ำเจ้าพระยา ความตึงเครียด ทำอะไรก็ต้องเรระมาัตดรระววจัแงล เ้พวรวาะ่เาขนาเ้ปำ็ทนพิื้้งนไบ้มา่นมเรีาปเ ัญหา ดังนั้นแล้วนะคะ // แล้วถ้าเข้ามนา้ำใทนี่นจ่ะาไหนลฟลง้สาู่ แ/ม/่น ้ไำเมจ่้ไาพดร้ ะยา ก็ไม่น่าจะมีปัญหา ส่งอนะไรนะะคะ ค</w:t>
      </w:r>
    </w:p>
    <w:p>
      <w:pPr>
        <w:pStyle w:val="BodyText"/>
      </w:pPr>
      <w:r>
        <w:t xml:space="preserve">(คุณรเจษฎัา) บ ส่วนคนงาน 21 คน ครับ // ก็ขอจงบะริมษีัทเ บรริืษั่ทอ เงจ .แอ.น. ด์ บี เมททอล จำกัด ที่ไปตรวจพบว่ามีค่าแคกด็ตเ้มอีงยดูมคเรกับิ นตจ้ำองกดั ูต่อไป ว่าปัญหาไปถึงตรงไหน วันที่ 8 เมษายนที่ผ่านมา วันนี้แพทยน์อะนุญคาตรใหั้กลบับบ ้ายนไดั้ งโอเคอยู่ครับ นะครับ ส่วนอีก 7 คน ที่มีความเยขั้มขง้นโขอองเสาครแอคดยเมูีย่ม ครับ ยังโอเคอยู่ ในเลือดสูงต้องรักษาต่อเนื่อพงลเไอปกอพีันกพรละอยากะาหศนเอึก่ งพคันรธั์บ ภักดี พัฒนกุล ผู้บัญชาการทหารอากาศ // ก็มีผลยืนยันนะครับ ว่ปาเรามกีการ ป้อง สุ่มตรวจนะครับ ซึ่งก็ตนร่วาจนฟเ้จาอไ ทมย ี กโาดรยตกรองวทจ ัพอากาศได้เตรียมเครื่องบิน ในเลือด แล้วก็ในปัสสาวะเพิเอ่ามไเวติ้ ม 2 ซเึค่รงืก่็อพงบ วจ่าา กกองบิน 4 จังหวัะดนครสวรรค์ มีเหลืออยู่เพียง 7 ราตยลใอนด 2214 ชรัา่ยว โทมีง ่แพลบ ะถ้าเกิดสถานการณ์ฉุกเฉิน ว่ามีสารแคดเมียมในเลื 1 อด 6 สูขงกึว้่านปกบติิ นสกัดกันไดเ้ ที่กำหนดไว้นะครับ แต่ว่าทุกรายนผะคูรั้บบ ไัมญ่มชีาอากกาารรผทิดหปากตริ อากาศ ย้ำว่าการสู้รบ อะไรอย่างอื่นมากนัก สแ่ตว่นหการกมลคื้ำบเหขนต้แาดคนด ี ก็ต้องปฏิบัติการตอบโต้ ผู้บังไคด้เตรัียมแบผนปฏิกบัติกาารลาดร ตระเวนดูสถานการณ์ความปลอดภัย ให้ ธรรมชาติและสิ่งแวดล้อเมป ็หรนืไอป บดก้.วปทยสค. วามเรียบร้อยค่ะ แจ้งข้อหาครอบครองวัตถุอันตรา</w:t>
      </w:r>
    </w:p>
    <w:p>
      <w:pPr>
        <w:pStyle w:val="BodyText"/>
      </w:pPr>
      <w:r>
        <w:t xml:space="preserve">(ยค ุโณดยเไจมษ่ไฎดา้)ร ับหอลนัุงญาจต ากนายกฯ ประกาศเดินหน้า 5 คดีค่ะ แบ่โงคเรปง็กนาทรีด่ ิจิทัลวอลเล ชลบุรี 1 คดี และกขอรงแุหลง่งแงทินพงบฯปร ะม 1 าณ ทีค่ดจะี ใช้ในโครงการนี้นะครับ หนึ่งในนั้น หนึ่งในผู้บริหารของบริษัท มเจี แคอนำด์ถ บาี เมมทตทอาล มมาทันทีครับ โรงงานที่เจ้าหน้าที่ตรวจพบกากแวค่ดาเมมัีนยเมป ็ น 2 ไ ปคตราัม้วงั ตลถุ่าปสรุะด สงค์หรือเปล่า ในการยืมเงินเขามา เลื่อนการเข้าพบออกไเปพเืป่อ็ทนี่ จ 1 ะ 8 ใช ้เแมจกษใานยโคน รงการดิจิทัลวอลเล็ต วันนี้ เนื่องจากว่าเราตอนนั้นนเารยการอัยฐมูน่ตใรนีเกตารรีคยม้สน่หงเา รื่องนี้ให้กฤษฎีกาตีความครับ แคดเมียมน่ะครับ ว่ามีที่ไหนบ้าง/ /เ ราหกล็โัทงรจไปาหกาเฝข่้าาเยพคื่้อ าน ประสานเสียงนะครับ ว ขอทราบข้อมูล เขาจะต้องเป็นคนหลักตใัน้กงารขใ้หอ้สขั้องมเูกลตเ รตานัะ้คงรคัำบ ถามถึงแหล่งที่มาของงบประมาณ ก็ยังติดต่อไม่ได้จนปัจใจนุกบาัรนทนีำ่โ คตริงดกตา่รอ ดิจิทัลวอลเล็ต ครับ ได้แล้วนะครับ ก็จะมา… ตอนแรกวจ่่าาจยะขมอางวธันนานคีา้รนเะพคืรั่อบก าเรขเ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 2</dc:title>
  <dc:creator/>
  <cp:keywords/>
  <dcterms:created xsi:type="dcterms:W3CDTF">2024-06-17T07:41:47Z</dcterms:created>
  <dcterms:modified xsi:type="dcterms:W3CDTF">2024-06-17T07: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มิถุนายน 2567 เวลา 13.06 น.</vt:lpwstr>
  </property>
  <property fmtid="{D5CDD505-2E9C-101B-9397-08002B2CF9AE}" pid="3" name="subtitle">
    <vt:lpwstr/>
  </property>
</Properties>
</file>